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India</w:t>
      </w:r>
      <w:r>
        <w:t xml:space="preserve"> </w:t>
      </w:r>
      <w:r>
        <w:t xml:space="preserve">Mumbai</w:t>
      </w:r>
    </w:p>
    <w:bookmarkStart w:id="20" w:name="cover-letter"/>
    <w:p>
      <w:pPr>
        <w:pStyle w:val="Heading1"/>
      </w:pPr>
      <w:r>
        <w:t xml:space="preserve">Cover Letter</w:t>
      </w:r>
    </w:p>
    <w:p>
      <w:pPr>
        <w:pStyle w:val="FirstParagraph"/>
      </w:pPr>
      <w:r>
        <w:rPr>
          <w:bCs/>
          <w:b/>
        </w:rPr>
        <w:t xml:space="preserve">John Doe</w:t>
      </w:r>
      <w:r>
        <w:br/>
      </w:r>
      <w:r>
        <w:t xml:space="preserve">123 Healthcare Lane, Mumbai, India</w:t>
      </w:r>
      <w:r>
        <w:br/>
      </w:r>
      <w:r>
        <w:t xml:space="preserve">Email: johndoe@example.com | Phone: +91 9876543210</w:t>
      </w:r>
    </w:p>
    <w:bookmarkEnd w:id="20"/>
    <w:p>
      <w:pPr>
        <w:pStyle w:val="BodyText"/>
      </w:pPr>
      <w:r>
        <w:t xml:space="preserve">Dear Hiring Manager,</w:t>
      </w:r>
    </w:p>
    <w:p>
      <w:pPr>
        <w:pStyle w:val="BodyText"/>
      </w:pPr>
      <w:r>
        <w:t xml:space="preserve">I am writing to express my enthusiasm for the Nurse position at [Hospital Name] in India Mumbai. As a dedicated and compassionate healthcare professional with over [X years] of experience in nursing, I am eager to contribute my skills, expertise, and passion for patient care to an organization that values quality medical services in one of India’s most dynamic cities.</w:t>
      </w:r>
    </w:p>
    <w:p>
      <w:pPr>
        <w:pStyle w:val="BodyText"/>
      </w:pPr>
      <w:r>
        <w:t xml:space="preserve">Having worked in diverse healthcare settings across India, I have developed a deep understanding of the unique challenges and opportunities within the Indian healthcare system. My journey as a Nurse has been guided by a commitment to excellence, cultural sensitivity, and the ability to adapt to fast-paced environments—qualities that align perfectly with the needs of Mumbai’s bustling urban population. I am particularly drawn to this opportunity because of Mumbai’s status as a global hub for innovation and its critical role in India’s healthcare landscape.</w:t>
      </w:r>
    </w:p>
    <w:bookmarkStart w:id="21" w:name="professional-experience"/>
    <w:p>
      <w:pPr>
        <w:pStyle w:val="Heading2"/>
      </w:pPr>
      <w:r>
        <w:t xml:space="preserve">Professional Experience</w:t>
      </w:r>
    </w:p>
    <w:p>
      <w:pPr>
        <w:pStyle w:val="FirstParagraph"/>
      </w:pPr>
      <w:r>
        <w:t xml:space="preserve">As a registered Nurse at [Previous Hospital Name] in Mumbai, I provided direct patient care, administered medications, and collaborated with multidisciplinary teams to ensure holistic treatment. My experience includes managing acute and chronic conditions in a high-volume hospital setting, where I prioritized patient safety and satisfaction. One of my proudest achievements was leading a quality improvement initiative that reduced hospital-acquired infections by 15% within six months—a testament to my attention to detail and dedication to patient welfare.</w:t>
      </w:r>
    </w:p>
    <w:p>
      <w:pPr>
        <w:pStyle w:val="BodyText"/>
      </w:pPr>
      <w:r>
        <w:t xml:space="preserve">Before joining [Previous Hospital Name], I worked as a Staff Nurse at [Another Hospital or Clinic], where I gained expertise in critical care, wound management, and patient education. My time there reinforced the importance of building trust with patients and their families, especially in a city like Mumbai where healthcare demands are diverse and multifaceted. Whether it was assisting in emergency trauma cases or supporting patients through chronic illness management, I consistently approached each task with empathy and professionalism.</w:t>
      </w:r>
    </w:p>
    <w:bookmarkEnd w:id="21"/>
    <w:bookmarkStart w:id="22" w:name="skills-and-qualifications"/>
    <w:p>
      <w:pPr>
        <w:pStyle w:val="Heading2"/>
      </w:pPr>
      <w:r>
        <w:t xml:space="preserve">Skills and Qualifications</w:t>
      </w:r>
    </w:p>
    <w:p>
      <w:pPr>
        <w:pStyle w:val="FirstParagraph"/>
      </w:pPr>
      <w:r>
        <w:t xml:space="preserve">My qualifications include a Bachelor of Science in Nursing (BSc) from [University Name] and a postgraduate diploma in Advanced Clinical Practice. I am certified in Basic Life Support (BLS), Advanced Cardiac Life Support (ACLS), and Pediatric Advanced Life Support (PALS), which enable me to respond effectively to critical situations. Additionally, I hold a valid license from the Indian Nursing Council, ensuring compliance with India’s stringent healthcare standards.</w:t>
      </w:r>
    </w:p>
    <w:p>
      <w:pPr>
        <w:pStyle w:val="BodyText"/>
      </w:pPr>
      <w:r>
        <w:t xml:space="preserve">Beyond technical skills, I possess strong communication and interpersonal abilities that allow me to connect with patients from various cultural and socioeconomic backgrounds—a vital trait in Mumbai’s multicultural environment. I am fluent in English and Hindi, which facilitates seamless interaction with both local and international patients. My proficiency in electronic health records (EHR) systems further enhances my efficiency in managing patient data and ensuring accurate documentation.</w:t>
      </w:r>
    </w:p>
    <w:bookmarkEnd w:id="22"/>
    <w:bookmarkStart w:id="23" w:name="X035d7ceb2564ae308a40ea43b921680ee5e8082"/>
    <w:p>
      <w:pPr>
        <w:pStyle w:val="Heading2"/>
      </w:pPr>
      <w:r>
        <w:t xml:space="preserve">Understanding of India Mumbai’s Healthcare Landscape</w:t>
      </w:r>
    </w:p>
    <w:p>
      <w:pPr>
        <w:pStyle w:val="FirstParagraph"/>
      </w:pPr>
      <w:r>
        <w:t xml:space="preserve">Mumbai, as the financial capital of India, faces unique healthcare challenges, including overcrowded hospitals, limited access to primary care in some areas, and a growing demand for specialized services. My experience working in this city has equipped me with insights into these issues and a proactive approach to addressing them. For instance, I have volunteered with NGOs that provide free health screenings in underserved communities, which deepened my commitment to equitable healthcare access.</w:t>
      </w:r>
    </w:p>
    <w:p>
      <w:pPr>
        <w:pStyle w:val="BodyText"/>
      </w:pPr>
      <w:r>
        <w:t xml:space="preserve">The rapid growth of Mumbai’s population and the increasing prevalence of lifestyle-related diseases underscore the need for skilled nurses who can deliver efficient, patient-centered care. I am particularly interested in contributing to initiatives that focus on preventive care, health education, and community outreach—areas that are gaining prominence in India’s healthcare policy agenda. My goal is to leverage my expertise to support [Hospital Name]’s mission of delivering world-class medical services while addressing the specific needs of Mumbai’s diverse population.</w:t>
      </w:r>
    </w:p>
    <w:bookmarkEnd w:id="23"/>
    <w:bookmarkStart w:id="24" w:name="why-choose-me"/>
    <w:p>
      <w:pPr>
        <w:pStyle w:val="Heading2"/>
      </w:pPr>
      <w:r>
        <w:t xml:space="preserve">Why Choose Me?</w:t>
      </w:r>
    </w:p>
    <w:p>
      <w:pPr>
        <w:pStyle w:val="FirstParagraph"/>
      </w:pPr>
      <w:r>
        <w:t xml:space="preserve">What sets me apart as a Nurse is my unwavering dedication to continuous learning and professional growth. I regularly attend workshops and conferences to stay updated on advancements in nursing practice, such as telehealth integration and evidence-based care protocols. This commitment ensures that I bring the latest knowledge and techniques to every patient interaction.</w:t>
      </w:r>
    </w:p>
    <w:p>
      <w:pPr>
        <w:pStyle w:val="BodyText"/>
      </w:pPr>
      <w:r>
        <w:t xml:space="preserve">Moreover, my adaptability and resilience in high-pressure environments make me an ideal candidate for a role in India Mumbai. Whether it’s managing a surge in emergency cases or navigating the complexities of hospital workflows, I remain focused on delivering exceptional care without compromising safety or quality. I thrive in collaborative settings and am eager to contribute to a team that shares my vision of transforming healthcare through compassion and expertise.</w:t>
      </w:r>
    </w:p>
    <w:bookmarkEnd w:id="24"/>
    <w:bookmarkStart w:id="25" w:name="conclusion"/>
    <w:p>
      <w:pPr>
        <w:pStyle w:val="Heading2"/>
      </w:pPr>
      <w:r>
        <w:t xml:space="preserve">Conclusion</w:t>
      </w:r>
    </w:p>
    <w:p>
      <w:pPr>
        <w:pStyle w:val="FirstParagraph"/>
      </w:pPr>
      <w:r>
        <w:t xml:space="preserve">In conclusion, I am confident that my background as a Nurse, combined with my passion for improving healthcare outcomes in India Mumbai, makes me a strong fit for [Hospital Name]. I would be honored to bring my skills and dedication to your esteemed institution and contribute to the well-being of patients in this vibrant city. Thank you for considering my application. I look forward to the opportunity to discuss how I can support your mission of excellence in nursing care.</w:t>
      </w:r>
    </w:p>
    <w:p>
      <w:pPr>
        <w:pStyle w:val="BodyText"/>
      </w:pPr>
      <w:r>
        <w:t xml:space="preserve">Sincerely,</w:t>
      </w:r>
      <w:r>
        <w:br/>
      </w:r>
      <w:r>
        <w:rPr>
          <w:bCs/>
          <w:b/>
        </w:rPr>
        <w:t xml:space="preserve">John Doe</w:t>
      </w:r>
      <w:r>
        <w:br/>
      </w:r>
      <w:r>
        <w:t xml:space="preserve">Nurs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India Mumbai</dc:title>
  <dc:creator/>
  <dc:language>en</dc:language>
  <cp:keywords/>
  <dcterms:created xsi:type="dcterms:W3CDTF">2026-07-21T07:30:48Z</dcterms:created>
  <dcterms:modified xsi:type="dcterms:W3CDTF">2026-07-21T07:30:48Z</dcterms:modified>
</cp:coreProperties>
</file>

<file path=docProps/custom.xml><?xml version="1.0" encoding="utf-8"?>
<Properties xmlns="http://schemas.openxmlformats.org/officeDocument/2006/custom-properties" xmlns:vt="http://schemas.openxmlformats.org/officeDocument/2006/docPropsVTypes"/>
</file>